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C6FE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C6FE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C6FEB" w:rsidRDefault="00856554" w:rsidP="009344FF">
      <w:pPr>
        <w:rPr>
          <w:rFonts w:ascii="Arial" w:hAnsi="Arial" w:cs="Arial"/>
          <w:sz w:val="20"/>
          <w:szCs w:val="20"/>
        </w:rPr>
      </w:pPr>
      <w:r w:rsidRPr="008C6FEB">
        <w:rPr>
          <w:rFonts w:ascii="Arial" w:hAnsi="Arial" w:cs="Arial"/>
          <w:sz w:val="20"/>
          <w:szCs w:val="20"/>
        </w:rPr>
        <w:t>Accepted.</w:t>
      </w:r>
      <w:bookmarkStart w:id="0" w:name="_GoBack"/>
      <w:bookmarkEnd w:id="0"/>
    </w:p>
    <w:p w:rsidR="000F2F46" w:rsidRPr="008C6FE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C6FE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7C88" w:rsidRPr="008C6FEB" w:rsidRDefault="00C43BF3" w:rsidP="009344FF">
      <w:pPr>
        <w:rPr>
          <w:rFonts w:ascii="Arial" w:hAnsi="Arial" w:cs="Arial"/>
          <w:sz w:val="20"/>
          <w:szCs w:val="20"/>
        </w:rPr>
      </w:pPr>
      <w:r w:rsidRPr="008C6FEB">
        <w:rPr>
          <w:rFonts w:ascii="Arial" w:hAnsi="Arial" w:cs="Arial"/>
          <w:sz w:val="20"/>
          <w:szCs w:val="20"/>
        </w:rPr>
        <w:t>Prof. Aurora Martínez Romero, Juarez University, Mexico</w:t>
      </w:r>
    </w:p>
    <w:sectPr w:rsidR="00D87C88" w:rsidRPr="008C6F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srA0NjOyNDUxMLZU0lEKTi0uzszPAykwrAUARw0ixywAAAA="/>
  </w:docVars>
  <w:rsids>
    <w:rsidRoot w:val="00A72896"/>
    <w:rsid w:val="002C0B2C"/>
    <w:rsid w:val="00856554"/>
    <w:rsid w:val="008C6FEB"/>
    <w:rsid w:val="009344FF"/>
    <w:rsid w:val="009F328F"/>
    <w:rsid w:val="00A72896"/>
    <w:rsid w:val="00C43BF3"/>
    <w:rsid w:val="00D8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626C1"/>
  <w15:docId w15:val="{652CFF80-1185-4FCD-B2E1-5677B9B9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1-24T11:52:00Z</dcterms:modified>
</cp:coreProperties>
</file>